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0514" w:rsidRDefault="00310DCD">
      <w:pPr>
        <w:pStyle w:val="Title"/>
      </w:pPr>
      <w:bookmarkStart w:id="0" w:name="_GoBack"/>
      <w:bookmarkEnd w:id="0"/>
      <w:r>
        <w:t>CSS 2019 Linked Data Workshop InfoSheets</w:t>
      </w:r>
    </w:p>
    <w:p w:rsidR="00DA0514" w:rsidRDefault="00310DCD">
      <w:pPr>
        <w:pStyle w:val="Heading1"/>
      </w:pPr>
      <w:bookmarkStart w:id="1" w:name="handouts-for-each-attendee"/>
      <w:bookmarkEnd w:id="1"/>
      <w:r>
        <w:t>Handouts for Each Attendee</w:t>
      </w:r>
    </w:p>
    <w:p w:rsidR="00DA0514" w:rsidRDefault="00310DCD">
      <w:pPr>
        <w:pStyle w:val="Heading2"/>
      </w:pPr>
      <w:bookmarkStart w:id="2" w:name="section"/>
      <w:bookmarkEnd w:id="2"/>
      <w:r>
        <w:t>2019-06-09</w:t>
      </w:r>
    </w:p>
    <w:p w:rsidR="00C25736" w:rsidRDefault="00310DCD">
      <w:pPr>
        <w:pStyle w:val="FirstParagraph"/>
      </w:pPr>
      <w:r>
        <w:t xml:space="preserve">  </w:t>
      </w:r>
    </w:p>
    <w:p w:rsidR="00C25736" w:rsidRDefault="00C25736" w:rsidP="00C25736">
      <w:pPr>
        <w:pStyle w:val="BodyText"/>
      </w:pPr>
      <w:r>
        <w:br w:type="page"/>
      </w:r>
    </w:p>
    <w:p w:rsidR="00DA0514" w:rsidRDefault="00DA0514">
      <w:pPr>
        <w:pStyle w:val="FirstParagraph"/>
      </w:pPr>
    </w:p>
    <w:p w:rsidR="00DA0514" w:rsidRDefault="00310DCD">
      <w:pPr>
        <w:pStyle w:val="Heading1"/>
      </w:pPr>
      <w:bookmarkStart w:id="3" w:name="info-sheet"/>
      <w:bookmarkEnd w:id="3"/>
      <w:r>
        <w:t>Info Sheet</w:t>
      </w:r>
    </w:p>
    <w:p w:rsidR="00DA0514" w:rsidRDefault="00310DCD">
      <w:pPr>
        <w:pStyle w:val="Heading2"/>
      </w:pPr>
      <w:bookmarkStart w:id="4" w:name="attendee-1"/>
      <w:bookmarkEnd w:id="4"/>
      <w:r>
        <w:t>Attendee 1</w:t>
      </w:r>
    </w:p>
    <w:p w:rsidR="00DA0514" w:rsidRDefault="00310DCD">
      <w:pPr>
        <w:pStyle w:val="Heading2"/>
      </w:pPr>
      <w:bookmarkStart w:id="5" w:name="server-information"/>
      <w:bookmarkEnd w:id="5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6.119.209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25" style="width:0;height:1.5pt" o:hralign="center" o:hrstd="t" o:hr="t"/>
        </w:pict>
      </w:r>
    </w:p>
    <w:p w:rsidR="00DA0514" w:rsidRDefault="00310DCD">
      <w:pPr>
        <w:pStyle w:val="Heading2"/>
      </w:pPr>
      <w:bookmarkStart w:id="6" w:name="values-for-exercises"/>
      <w:bookmarkEnd w:id="6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0128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" w:name="info-sheet-1"/>
      <w:bookmarkEnd w:id="7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8" w:name="attendee-2"/>
      <w:bookmarkEnd w:id="8"/>
      <w:r>
        <w:t>Attendee 2</w:t>
      </w:r>
    </w:p>
    <w:p w:rsidR="00DA0514" w:rsidRDefault="00310DCD">
      <w:pPr>
        <w:pStyle w:val="Heading2"/>
      </w:pPr>
      <w:bookmarkStart w:id="9" w:name="server-information-1"/>
      <w:bookmarkEnd w:id="9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2.42.194.128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>P</w:t>
      </w:r>
      <w:r>
        <w:t xml:space="preserve">assword: </w:t>
      </w:r>
      <w:r>
        <w:rPr>
          <w:b/>
        </w:rPr>
        <w:t>Silver11!</w:t>
      </w:r>
    </w:p>
    <w:p w:rsidR="00DA0514" w:rsidRDefault="00310DCD">
      <w:r>
        <w:pict>
          <v:rect id="_x0000_i1026" style="width:0;height:1.5pt" o:hralign="center" o:hrstd="t" o:hr="t"/>
        </w:pict>
      </w:r>
    </w:p>
    <w:p w:rsidR="00DA0514" w:rsidRDefault="00310DCD">
      <w:pPr>
        <w:pStyle w:val="Heading2"/>
      </w:pPr>
      <w:bookmarkStart w:id="10" w:name="values-for-exercises-1"/>
      <w:bookmarkEnd w:id="10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2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467582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2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2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2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2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2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1" w:name="info-sheet-2"/>
      <w:bookmarkEnd w:id="11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12" w:name="attendee-3"/>
      <w:bookmarkEnd w:id="12"/>
      <w:r>
        <w:t>A</w:t>
      </w:r>
      <w:r>
        <w:t>ttendee 3</w:t>
      </w:r>
    </w:p>
    <w:p w:rsidR="00DA0514" w:rsidRDefault="00310DCD">
      <w:pPr>
        <w:pStyle w:val="Heading2"/>
      </w:pPr>
      <w:bookmarkStart w:id="13" w:name="server-information-2"/>
      <w:bookmarkEnd w:id="13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186.21.5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27" style="width:0;height:1.5pt" o:hralign="center" o:hrstd="t" o:hr="t"/>
        </w:pict>
      </w:r>
    </w:p>
    <w:p w:rsidR="00DA0514" w:rsidRDefault="00310DCD">
      <w:pPr>
        <w:pStyle w:val="Heading2"/>
      </w:pPr>
      <w:bookmarkStart w:id="14" w:name="values-for-exercises-2"/>
      <w:bookmarkEnd w:id="14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3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467582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3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3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3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3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3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5" w:name="info-sheet-3"/>
      <w:bookmarkEnd w:id="15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16" w:name="attendee-4"/>
      <w:bookmarkEnd w:id="16"/>
      <w:r>
        <w:t>Attendee 4</w:t>
      </w:r>
    </w:p>
    <w:p w:rsidR="00DA0514" w:rsidRDefault="00310DCD">
      <w:pPr>
        <w:pStyle w:val="Heading2"/>
      </w:pPr>
      <w:bookmarkStart w:id="17" w:name="server-information-3"/>
      <w:bookmarkEnd w:id="17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1.151.234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28" style="width:0;height:1.5pt" o:hralign="center" o:hrstd="t" o:hr="t"/>
        </w:pict>
      </w:r>
    </w:p>
    <w:p w:rsidR="00DA0514" w:rsidRDefault="00310DCD">
      <w:pPr>
        <w:pStyle w:val="Heading2"/>
      </w:pPr>
      <w:bookmarkStart w:id="18" w:name="values-for-exercises-3"/>
      <w:bookmarkEnd w:id="18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4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70242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4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4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4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4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4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9" w:name="info-sheet-4"/>
      <w:bookmarkEnd w:id="19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20" w:name="attendee-5"/>
      <w:bookmarkEnd w:id="20"/>
      <w:r>
        <w:t>Attendee</w:t>
      </w:r>
      <w:r>
        <w:t xml:space="preserve"> 5</w:t>
      </w:r>
    </w:p>
    <w:p w:rsidR="00DA0514" w:rsidRDefault="00310DCD">
      <w:pPr>
        <w:pStyle w:val="Heading2"/>
      </w:pPr>
      <w:bookmarkStart w:id="21" w:name="server-information-4"/>
      <w:bookmarkEnd w:id="21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1.50.14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29" style="width:0;height:1.5pt" o:hralign="center" o:hrstd="t" o:hr="t"/>
        </w:pict>
      </w:r>
    </w:p>
    <w:p w:rsidR="00DA0514" w:rsidRDefault="00310DCD">
      <w:pPr>
        <w:pStyle w:val="Heading2"/>
      </w:pPr>
      <w:bookmarkStart w:id="22" w:name="values-for-exercises-4"/>
      <w:bookmarkEnd w:id="22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5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52128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5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5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5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5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5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info-sheet-5"/>
      <w:bookmarkEnd w:id="23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24" w:name="attendee-6"/>
      <w:bookmarkEnd w:id="24"/>
      <w:r>
        <w:t>Attendee 6</w:t>
      </w:r>
    </w:p>
    <w:p w:rsidR="00DA0514" w:rsidRDefault="00310DCD">
      <w:pPr>
        <w:pStyle w:val="Heading2"/>
      </w:pPr>
      <w:bookmarkStart w:id="25" w:name="server-information-5"/>
      <w:bookmarkEnd w:id="25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21.186.7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0" style="width:0;height:1.5pt" o:hralign="center" o:hrstd="t" o:hr="t"/>
        </w:pict>
      </w:r>
    </w:p>
    <w:p w:rsidR="00DA0514" w:rsidRDefault="00310DCD">
      <w:pPr>
        <w:pStyle w:val="Heading2"/>
      </w:pPr>
      <w:bookmarkStart w:id="26" w:name="values-for-exercises-5"/>
      <w:bookmarkEnd w:id="26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6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48203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6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6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6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6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6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7" w:name="info-sheet-6"/>
      <w:bookmarkEnd w:id="27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28" w:name="attendee-7"/>
      <w:bookmarkEnd w:id="28"/>
      <w:r>
        <w:t>Attendee 7</w:t>
      </w:r>
    </w:p>
    <w:p w:rsidR="00DA0514" w:rsidRDefault="00310DCD">
      <w:pPr>
        <w:pStyle w:val="Heading2"/>
      </w:pPr>
      <w:bookmarkStart w:id="29" w:name="server-information-6"/>
      <w:bookmarkEnd w:id="29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185.80.209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1" style="width:0;height:1.5pt" o:hralign="center" o:hrstd="t" o:hr="t"/>
        </w:pict>
      </w:r>
    </w:p>
    <w:p w:rsidR="00DA0514" w:rsidRDefault="00310DCD">
      <w:pPr>
        <w:pStyle w:val="Heading2"/>
      </w:pPr>
      <w:bookmarkStart w:id="30" w:name="values-for-exercises-6"/>
      <w:bookmarkEnd w:id="30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7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056570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7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7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7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7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7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info-sheet-7"/>
      <w:bookmarkEnd w:id="31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32" w:name="attendee-8"/>
      <w:bookmarkEnd w:id="32"/>
      <w:r>
        <w:t>Attendee 8</w:t>
      </w:r>
    </w:p>
    <w:p w:rsidR="00DA0514" w:rsidRDefault="00310DCD">
      <w:pPr>
        <w:pStyle w:val="Heading2"/>
      </w:pPr>
      <w:bookmarkStart w:id="33" w:name="server-information-7"/>
      <w:bookmarkEnd w:id="33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245.144.5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2" style="width:0;height:1.5pt" o:hralign="center" o:hrstd="t" o:hr="t"/>
        </w:pict>
      </w:r>
    </w:p>
    <w:p w:rsidR="00DA0514" w:rsidRDefault="00310DCD">
      <w:pPr>
        <w:pStyle w:val="Heading2"/>
      </w:pPr>
      <w:bookmarkStart w:id="34" w:name="values-for-exercises-7"/>
      <w:bookmarkEnd w:id="34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8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57870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8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8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8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8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8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5" w:name="info-sheet-8"/>
      <w:bookmarkEnd w:id="35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36" w:name="attendee-9"/>
      <w:bookmarkEnd w:id="36"/>
      <w:r>
        <w:t>Attendee 9</w:t>
      </w:r>
    </w:p>
    <w:p w:rsidR="00DA0514" w:rsidRDefault="00310DCD">
      <w:pPr>
        <w:pStyle w:val="Heading2"/>
      </w:pPr>
      <w:bookmarkStart w:id="37" w:name="server-information-8"/>
      <w:bookmarkEnd w:id="37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18.237.137.157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3" style="width:0;height:1.5pt" o:hralign="center" o:hrstd="t" o:hr="t"/>
        </w:pict>
      </w:r>
    </w:p>
    <w:p w:rsidR="00DA0514" w:rsidRDefault="00310DCD">
      <w:pPr>
        <w:pStyle w:val="Heading2"/>
      </w:pPr>
      <w:bookmarkStart w:id="38" w:name="values-for-exercises-8"/>
      <w:bookmarkEnd w:id="38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9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41540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9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9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9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9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9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9" w:name="info-sheet-9"/>
      <w:bookmarkEnd w:id="39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40" w:name="attendee-10"/>
      <w:bookmarkEnd w:id="40"/>
      <w:r>
        <w:t>Attendee 10</w:t>
      </w:r>
    </w:p>
    <w:p w:rsidR="00DA0514" w:rsidRDefault="00310DCD">
      <w:pPr>
        <w:pStyle w:val="Heading2"/>
      </w:pPr>
      <w:bookmarkStart w:id="41" w:name="server-information-9"/>
      <w:bookmarkEnd w:id="41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2.121.14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4" style="width:0;height:1.5pt" o:hralign="center" o:hrstd="t" o:hr="t"/>
        </w:pict>
      </w:r>
    </w:p>
    <w:p w:rsidR="00DA0514" w:rsidRDefault="00310DCD">
      <w:pPr>
        <w:pStyle w:val="Heading2"/>
      </w:pPr>
      <w:bookmarkStart w:id="42" w:name="values-for-exercises-9"/>
      <w:bookmarkEnd w:id="42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0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124846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0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0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0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0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0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3" w:name="info-sheet-10"/>
      <w:bookmarkEnd w:id="43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44" w:name="attendee-11"/>
      <w:bookmarkEnd w:id="44"/>
      <w:r>
        <w:t>Attendee 11</w:t>
      </w:r>
    </w:p>
    <w:p w:rsidR="00DA0514" w:rsidRDefault="00310DCD">
      <w:pPr>
        <w:pStyle w:val="Heading2"/>
      </w:pPr>
      <w:bookmarkStart w:id="45" w:name="server-information-10"/>
      <w:bookmarkEnd w:id="45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09.152.42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5" style="width:0;height:1.5pt" o:hralign="center" o:hrstd="t" o:hr="t"/>
        </w:pict>
      </w:r>
    </w:p>
    <w:p w:rsidR="00DA0514" w:rsidRDefault="00310DCD">
      <w:pPr>
        <w:pStyle w:val="Heading2"/>
      </w:pPr>
      <w:bookmarkStart w:id="46" w:name="values-for-exercises-10"/>
      <w:bookmarkEnd w:id="46"/>
      <w:r>
        <w:t>Values for Exercises</w:t>
      </w:r>
    </w:p>
    <w:p w:rsidR="00DA0514" w:rsidRDefault="00310DCD">
      <w:pPr>
        <w:pStyle w:val="FirstParagraph"/>
      </w:pPr>
      <w:r>
        <w:t>Study:</w:t>
      </w:r>
      <w:r>
        <w:t xml:space="preserve"> </w:t>
      </w:r>
      <w:r>
        <w:rPr>
          <w:b/>
        </w:rPr>
        <w:t>Study11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2546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1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1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1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1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1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7" w:name="info-sheet-11"/>
      <w:bookmarkEnd w:id="47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48" w:name="attendee-12"/>
      <w:bookmarkEnd w:id="48"/>
      <w:r>
        <w:t>Attendee 12</w:t>
      </w:r>
    </w:p>
    <w:p w:rsidR="00DA0514" w:rsidRDefault="00310DCD">
      <w:pPr>
        <w:pStyle w:val="Heading2"/>
      </w:pPr>
      <w:bookmarkStart w:id="49" w:name="server-information-11"/>
      <w:bookmarkEnd w:id="49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22.249.92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6" style="width:0;height:1.5pt" o:hralign="center" o:hrstd="t" o:hr="t"/>
        </w:pict>
      </w:r>
    </w:p>
    <w:p w:rsidR="00DA0514" w:rsidRDefault="00310DCD">
      <w:pPr>
        <w:pStyle w:val="Heading2"/>
      </w:pPr>
      <w:bookmarkStart w:id="50" w:name="values-for-exercises-11"/>
      <w:bookmarkEnd w:id="50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2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3912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2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2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2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2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2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1" w:name="info-sheet-12"/>
      <w:bookmarkEnd w:id="51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52" w:name="attendee-13"/>
      <w:bookmarkEnd w:id="52"/>
      <w:r>
        <w:t>Attendee 13</w:t>
      </w:r>
    </w:p>
    <w:p w:rsidR="00DA0514" w:rsidRDefault="00310DCD">
      <w:pPr>
        <w:pStyle w:val="Heading2"/>
      </w:pPr>
      <w:bookmarkStart w:id="53" w:name="server-information-12"/>
      <w:bookmarkEnd w:id="53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2.171.16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7" style="width:0;height:1.5pt" o:hralign="center" o:hrstd="t" o:hr="t"/>
        </w:pict>
      </w:r>
    </w:p>
    <w:p w:rsidR="00DA0514" w:rsidRDefault="00310DCD">
      <w:pPr>
        <w:pStyle w:val="Heading2"/>
      </w:pPr>
      <w:bookmarkStart w:id="54" w:name="values-for-exercises-12"/>
      <w:bookmarkEnd w:id="54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3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3736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3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3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3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3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3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5" w:name="info-sheet-13"/>
      <w:bookmarkEnd w:id="55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56" w:name="attendee-14"/>
      <w:bookmarkEnd w:id="56"/>
      <w:r>
        <w:t>Attendee 14</w:t>
      </w:r>
    </w:p>
    <w:p w:rsidR="00DA0514" w:rsidRDefault="00310DCD">
      <w:pPr>
        <w:pStyle w:val="Heading2"/>
      </w:pPr>
      <w:bookmarkStart w:id="57" w:name="server-information-13"/>
      <w:bookmarkEnd w:id="57"/>
      <w:r>
        <w:t>Server Information</w:t>
      </w:r>
    </w:p>
    <w:p w:rsidR="00DA0514" w:rsidRDefault="00310DCD">
      <w:pPr>
        <w:pStyle w:val="FirstParagraph"/>
      </w:pPr>
      <w:r>
        <w:t>Compute</w:t>
      </w:r>
      <w:r>
        <w:t xml:space="preserve">r: </w:t>
      </w:r>
      <w:r>
        <w:rPr>
          <w:b/>
        </w:rPr>
        <w:t>34.221.4.10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8" style="width:0;height:1.5pt" o:hralign="center" o:hrstd="t" o:hr="t"/>
        </w:pict>
      </w:r>
    </w:p>
    <w:p w:rsidR="00DA0514" w:rsidRDefault="00310DCD">
      <w:pPr>
        <w:pStyle w:val="Heading2"/>
      </w:pPr>
      <w:bookmarkStart w:id="58" w:name="values-for-exercises-13"/>
      <w:bookmarkEnd w:id="58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4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8322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4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4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4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4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4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9" w:name="info-sheet-14"/>
      <w:bookmarkEnd w:id="59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60" w:name="attendee-15"/>
      <w:bookmarkEnd w:id="60"/>
      <w:r>
        <w:t>Attendee 15</w:t>
      </w:r>
    </w:p>
    <w:p w:rsidR="00DA0514" w:rsidRDefault="00310DCD">
      <w:pPr>
        <w:pStyle w:val="Heading2"/>
      </w:pPr>
      <w:bookmarkStart w:id="61" w:name="server-information-14"/>
      <w:bookmarkEnd w:id="61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70.90.37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39" style="width:0;height:1.5pt" o:hralign="center" o:hrstd="t" o:hr="t"/>
        </w:pict>
      </w:r>
    </w:p>
    <w:p w:rsidR="00DA0514" w:rsidRDefault="00310DCD">
      <w:pPr>
        <w:pStyle w:val="Heading2"/>
      </w:pPr>
      <w:bookmarkStart w:id="62" w:name="values-for-exercises-14"/>
      <w:bookmarkEnd w:id="62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5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8368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5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5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5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5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</w:t>
      </w:r>
      <w:r>
        <w:rPr>
          <w:b/>
        </w:rPr>
        <w:t>5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3" w:name="info-sheet-15"/>
      <w:bookmarkEnd w:id="63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64" w:name="attendee-16"/>
      <w:bookmarkEnd w:id="64"/>
      <w:r>
        <w:t>Attendee 16</w:t>
      </w:r>
    </w:p>
    <w:p w:rsidR="00DA0514" w:rsidRDefault="00310DCD">
      <w:pPr>
        <w:pStyle w:val="Heading2"/>
      </w:pPr>
      <w:bookmarkStart w:id="65" w:name="server-information-15"/>
      <w:bookmarkEnd w:id="65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18.237.146.74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40" style="width:0;height:1.5pt" o:hralign="center" o:hrstd="t" o:hr="t"/>
        </w:pict>
      </w:r>
    </w:p>
    <w:p w:rsidR="00DA0514" w:rsidRDefault="00310DCD">
      <w:pPr>
        <w:pStyle w:val="Heading2"/>
      </w:pPr>
      <w:bookmarkStart w:id="66" w:name="values-for-exercises-15"/>
      <w:bookmarkEnd w:id="66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6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5880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6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6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6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6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6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7" w:name="info-sheet-16"/>
      <w:bookmarkEnd w:id="67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68" w:name="attendee-17"/>
      <w:bookmarkEnd w:id="68"/>
      <w:r>
        <w:t>Attendee 17</w:t>
      </w:r>
    </w:p>
    <w:p w:rsidR="00DA0514" w:rsidRDefault="00310DCD">
      <w:pPr>
        <w:pStyle w:val="Heading2"/>
      </w:pPr>
      <w:bookmarkStart w:id="69" w:name="server-information-16"/>
      <w:bookmarkEnd w:id="69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5.162.1.24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41" style="width:0;height:1.5pt" o:hralign="center" o:hrstd="t" o:hr="t"/>
        </w:pict>
      </w:r>
    </w:p>
    <w:p w:rsidR="00DA0514" w:rsidRDefault="00310DCD">
      <w:pPr>
        <w:pStyle w:val="Heading2"/>
      </w:pPr>
      <w:bookmarkStart w:id="70" w:name="values-for-exercises-16"/>
      <w:bookmarkEnd w:id="70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7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5598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7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7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7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7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7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1" w:name="info-sheet-17"/>
      <w:bookmarkEnd w:id="71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2" w:name="attendee-18"/>
      <w:bookmarkEnd w:id="72"/>
      <w:r>
        <w:t>Attendee 18</w:t>
      </w:r>
    </w:p>
    <w:p w:rsidR="00DA0514" w:rsidRDefault="00310DCD">
      <w:pPr>
        <w:pStyle w:val="Heading2"/>
      </w:pPr>
      <w:bookmarkStart w:id="73" w:name="server-information-17"/>
      <w:bookmarkEnd w:id="73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244.215.7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42" style="width:0;height:1.5pt" o:hralign="center" o:hrstd="t" o:hr="t"/>
        </w:pict>
      </w:r>
    </w:p>
    <w:p w:rsidR="00DA0514" w:rsidRDefault="00310DCD">
      <w:pPr>
        <w:pStyle w:val="Heading2"/>
      </w:pPr>
      <w:bookmarkStart w:id="74" w:name="values-for-exercises-17"/>
      <w:bookmarkEnd w:id="74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8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23849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8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8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8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8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8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5" w:name="info-sheet-18"/>
      <w:bookmarkEnd w:id="75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6" w:name="attendee-19"/>
      <w:bookmarkEnd w:id="76"/>
      <w:r>
        <w:t>Attendee 19</w:t>
      </w:r>
    </w:p>
    <w:p w:rsidR="00DA0514" w:rsidRDefault="00310DCD">
      <w:pPr>
        <w:pStyle w:val="Heading2"/>
      </w:pPr>
      <w:bookmarkStart w:id="77" w:name="server-information-18"/>
      <w:bookmarkEnd w:id="77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2.38.48.25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43" style="width:0;height:1.5pt" o:hralign="center" o:hrstd="t" o:hr="t"/>
        </w:pict>
      </w:r>
    </w:p>
    <w:p w:rsidR="00DA0514" w:rsidRDefault="00310DCD">
      <w:pPr>
        <w:pStyle w:val="Heading2"/>
      </w:pPr>
      <w:bookmarkStart w:id="78" w:name="values-for-exercises-18"/>
      <w:bookmarkEnd w:id="78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9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090413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9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9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9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9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9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9" w:name="info-sheet-19"/>
      <w:bookmarkEnd w:id="79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80" w:name="attendee-20"/>
      <w:bookmarkEnd w:id="80"/>
      <w:r>
        <w:t>Attendee 20</w:t>
      </w:r>
    </w:p>
    <w:p w:rsidR="00DA0514" w:rsidRDefault="00310DCD">
      <w:pPr>
        <w:pStyle w:val="Heading2"/>
      </w:pPr>
      <w:bookmarkStart w:id="81" w:name="server-information-19"/>
      <w:bookmarkEnd w:id="81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1.62.7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310DCD">
      <w:r>
        <w:pict>
          <v:rect id="_x0000_i1044" style="width:0;height:1.5pt" o:hralign="center" o:hrstd="t" o:hr="t"/>
        </w:pict>
      </w:r>
    </w:p>
    <w:p w:rsidR="00DA0514" w:rsidRDefault="00310DCD">
      <w:pPr>
        <w:pStyle w:val="Heading2"/>
      </w:pPr>
      <w:bookmarkStart w:id="82" w:name="values-for-exercises-19"/>
      <w:bookmarkEnd w:id="82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20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197320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20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20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20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20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203</w:t>
      </w:r>
    </w:p>
    <w:p w:rsidR="00DA0514" w:rsidRDefault="00DA0514">
      <w:pPr>
        <w:pStyle w:val="BodyText"/>
      </w:pPr>
    </w:p>
    <w:sectPr w:rsidR="00DA05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0DCD" w:rsidRDefault="00310DCD">
      <w:pPr>
        <w:spacing w:after="0"/>
      </w:pPr>
      <w:r>
        <w:separator/>
      </w:r>
    </w:p>
  </w:endnote>
  <w:endnote w:type="continuationSeparator" w:id="0">
    <w:p w:rsidR="00310DCD" w:rsidRDefault="00310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0DCD" w:rsidRDefault="00310DCD">
      <w:r>
        <w:separator/>
      </w:r>
    </w:p>
  </w:footnote>
  <w:footnote w:type="continuationSeparator" w:id="0">
    <w:p w:rsidR="00310DCD" w:rsidRDefault="00310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C9EC6A"/>
    <w:multiLevelType w:val="multilevel"/>
    <w:tmpl w:val="4CC6B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F62C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0DCD"/>
    <w:rsid w:val="004E29B3"/>
    <w:rsid w:val="00590D07"/>
    <w:rsid w:val="00784D58"/>
    <w:rsid w:val="008D6863"/>
    <w:rsid w:val="00B86B75"/>
    <w:rsid w:val="00BC48D5"/>
    <w:rsid w:val="00C25736"/>
    <w:rsid w:val="00C36279"/>
    <w:rsid w:val="00DA05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CE4B5C-1FB1-4981-8E73-C4AAA6F38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S 2019 Linked Data Workshop InfoSheets</vt:lpstr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2019 Linked Data Workshop InfoSheets</dc:title>
  <dc:creator>Williams Tim</dc:creator>
  <cp:lastModifiedBy>Williams Tim</cp:lastModifiedBy>
  <cp:revision>2</cp:revision>
  <dcterms:created xsi:type="dcterms:W3CDTF">2019-06-05T19:41:00Z</dcterms:created>
  <dcterms:modified xsi:type="dcterms:W3CDTF">2019-06-05T19:41:00Z</dcterms:modified>
</cp:coreProperties>
</file>